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FED8F0" w14:textId="77777777" w:rsidR="00FF7D34" w:rsidRPr="00512802" w:rsidRDefault="00FF7D34" w:rsidP="00FF7D34">
      <w:pPr>
        <w:rPr>
          <w:b/>
          <w:sz w:val="28"/>
          <w:u w:val="single"/>
        </w:rPr>
      </w:pPr>
      <w:r w:rsidRPr="00512802">
        <w:rPr>
          <w:b/>
          <w:sz w:val="28"/>
          <w:u w:val="single"/>
        </w:rPr>
        <w:t>First Day of Service for Children in ELMS</w:t>
      </w:r>
    </w:p>
    <w:p w14:paraId="09D54702" w14:textId="77777777" w:rsidR="00FF7D34" w:rsidRDefault="00FF7D34" w:rsidP="00FF7D34">
      <w:pPr>
        <w:pStyle w:val="ListParagraph"/>
        <w:numPr>
          <w:ilvl w:val="0"/>
          <w:numId w:val="6"/>
        </w:numPr>
      </w:pPr>
      <w:r>
        <w:t>Click on “Child” Tab</w:t>
      </w:r>
    </w:p>
    <w:p w14:paraId="5611C6B5" w14:textId="77777777" w:rsidR="00FF7D34" w:rsidRDefault="00FF7D34" w:rsidP="00FF7D34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0D79507" wp14:editId="297D0297">
                <wp:simplePos x="0" y="0"/>
                <wp:positionH relativeFrom="column">
                  <wp:posOffset>1607820</wp:posOffset>
                </wp:positionH>
                <wp:positionV relativeFrom="paragraph">
                  <wp:posOffset>950595</wp:posOffset>
                </wp:positionV>
                <wp:extent cx="693420" cy="251460"/>
                <wp:effectExtent l="0" t="0" r="11430" b="1524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420" cy="25146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0EDA1FF" id="Oval 27" o:spid="_x0000_s1026" style="position:absolute;margin-left:126.6pt;margin-top:74.85pt;width:54.6pt;height:19.8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BD9148D" wp14:editId="11F639D2">
                <wp:simplePos x="0" y="0"/>
                <wp:positionH relativeFrom="column">
                  <wp:posOffset>1150620</wp:posOffset>
                </wp:positionH>
                <wp:positionV relativeFrom="paragraph">
                  <wp:posOffset>645795</wp:posOffset>
                </wp:positionV>
                <wp:extent cx="693420" cy="251460"/>
                <wp:effectExtent l="0" t="0" r="11430" b="1524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420" cy="25146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E772A76" id="Oval 26" o:spid="_x0000_s1026" style="position:absolute;margin-left:90.6pt;margin-top:50.85pt;width:54.6pt;height:19.8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" filled="f" strokecolor="red" strokeweight="1pt">
                <v:stroke joinstyle="miter"/>
              </v:oval>
            </w:pict>
          </mc:Fallback>
        </mc:AlternateContent>
      </w:r>
      <w:r w:rsidRPr="000116A1">
        <w:rPr>
          <w:noProof/>
        </w:rPr>
        <w:drawing>
          <wp:inline distT="0" distB="0" distL="0" distR="0" wp14:anchorId="2E14E38A" wp14:editId="7269EC16">
            <wp:extent cx="5295898" cy="1303020"/>
            <wp:effectExtent l="0" t="0" r="63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7065"/>
                    <a:stretch/>
                  </pic:blipFill>
                  <pic:spPr bwMode="auto">
                    <a:xfrm>
                      <a:off x="0" y="0"/>
                      <a:ext cx="5296359" cy="13031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00E353" w14:textId="77777777" w:rsidR="00FF7D34" w:rsidRDefault="00FF7D34" w:rsidP="00FF7D34">
      <w:pPr>
        <w:pStyle w:val="ListParagraph"/>
        <w:numPr>
          <w:ilvl w:val="0"/>
          <w:numId w:val="6"/>
        </w:numPr>
      </w:pPr>
      <w:r>
        <w:t>Click on “Bulk Update”</w:t>
      </w:r>
    </w:p>
    <w:p w14:paraId="541DAB43" w14:textId="77777777" w:rsidR="00FF7D34" w:rsidRDefault="00FF7D34" w:rsidP="00FF7D34">
      <w:pPr>
        <w:pStyle w:val="ListParagraph"/>
        <w:numPr>
          <w:ilvl w:val="0"/>
          <w:numId w:val="6"/>
        </w:numPr>
      </w:pPr>
      <w:r>
        <w:t>Find the child you want to enter start date for</w:t>
      </w:r>
    </w:p>
    <w:p w14:paraId="11400775" w14:textId="77777777" w:rsidR="00FF7D34" w:rsidRDefault="00FF7D34" w:rsidP="00FF7D34">
      <w:pPr>
        <w:pStyle w:val="ListParagraph"/>
        <w:numPr>
          <w:ilvl w:val="0"/>
          <w:numId w:val="6"/>
        </w:numPr>
      </w:pPr>
      <w:r>
        <w:t>Select the date for “Actual Start Date”</w:t>
      </w:r>
    </w:p>
    <w:p w14:paraId="606ABD03" w14:textId="77777777" w:rsidR="00FF7D34" w:rsidRDefault="00FF7D34" w:rsidP="00FF7D34">
      <w:pPr>
        <w:ind w:left="720"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49308B8" wp14:editId="77C25714">
                <wp:simplePos x="0" y="0"/>
                <wp:positionH relativeFrom="column">
                  <wp:posOffset>2065020</wp:posOffset>
                </wp:positionH>
                <wp:positionV relativeFrom="paragraph">
                  <wp:posOffset>116205</wp:posOffset>
                </wp:positionV>
                <wp:extent cx="1135380" cy="251460"/>
                <wp:effectExtent l="0" t="0" r="26670" b="1524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5380" cy="25146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BBEBC01" id="Oval 28" o:spid="_x0000_s1026" style="position:absolute;margin-left:162.6pt;margin-top:9.15pt;width:89.4pt;height:19.8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" filled="f" strokecolor="red" strokeweight="1pt">
                <v:stroke joinstyle="miter"/>
              </v:oval>
            </w:pict>
          </mc:Fallback>
        </mc:AlternateContent>
      </w:r>
      <w:r w:rsidRPr="000116A1">
        <w:rPr>
          <w:noProof/>
        </w:rPr>
        <w:drawing>
          <wp:inline distT="0" distB="0" distL="0" distR="0" wp14:anchorId="75938B1B" wp14:editId="384C79EE">
            <wp:extent cx="2194750" cy="74682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94750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20E0D" w14:textId="77777777" w:rsidR="00FF7D34" w:rsidRDefault="00FF7D34" w:rsidP="00FF7D34">
      <w:pPr>
        <w:pStyle w:val="ListParagraph"/>
        <w:numPr>
          <w:ilvl w:val="0"/>
          <w:numId w:val="6"/>
        </w:numPr>
      </w:pPr>
      <w:r>
        <w:t>Click “Save”</w:t>
      </w:r>
    </w:p>
    <w:p w14:paraId="7042137D" w14:textId="3B386CF2" w:rsidR="00FF7D34" w:rsidRPr="00592847" w:rsidRDefault="0026741B">
      <w:pPr>
        <w:rPr>
          <w:i/>
          <w:color w:val="0070C0"/>
          <w:sz w:val="24"/>
        </w:rPr>
      </w:pPr>
      <w:r w:rsidRPr="00592847">
        <w:rPr>
          <w:i/>
          <w:color w:val="0070C0"/>
          <w:sz w:val="24"/>
        </w:rPr>
        <w:t xml:space="preserve">*Children </w:t>
      </w:r>
      <w:proofErr w:type="gramStart"/>
      <w:r w:rsidRPr="00592847">
        <w:rPr>
          <w:i/>
          <w:color w:val="0070C0"/>
          <w:sz w:val="24"/>
        </w:rPr>
        <w:t>will be added</w:t>
      </w:r>
      <w:proofErr w:type="gramEnd"/>
      <w:r w:rsidRPr="00592847">
        <w:rPr>
          <w:i/>
          <w:color w:val="0070C0"/>
          <w:sz w:val="24"/>
        </w:rPr>
        <w:t xml:space="preserve"> to TSG </w:t>
      </w:r>
      <w:r w:rsidR="0015648B" w:rsidRPr="00B95EE3">
        <w:rPr>
          <w:b/>
          <w:i/>
          <w:color w:val="0070C0"/>
          <w:sz w:val="24"/>
        </w:rPr>
        <w:t>after</w:t>
      </w:r>
      <w:r w:rsidRPr="00B95EE3">
        <w:rPr>
          <w:b/>
          <w:i/>
          <w:color w:val="0070C0"/>
          <w:sz w:val="24"/>
        </w:rPr>
        <w:t xml:space="preserve"> </w:t>
      </w:r>
      <w:r w:rsidRPr="00592847">
        <w:rPr>
          <w:i/>
          <w:color w:val="0070C0"/>
          <w:sz w:val="24"/>
        </w:rPr>
        <w:t>their “Actual Start Date” is entered. (ECEAP only.)</w:t>
      </w:r>
    </w:p>
    <w:p w14:paraId="31F28B89" w14:textId="77777777" w:rsidR="00592847" w:rsidRPr="0037673E" w:rsidRDefault="00592847">
      <w:pPr>
        <w:rPr>
          <w:sz w:val="24"/>
          <w:u w:val="single"/>
        </w:rPr>
      </w:pPr>
    </w:p>
    <w:p w14:paraId="40DFDA9D" w14:textId="2BC3A3F5" w:rsidR="00107FBE" w:rsidRPr="00512802" w:rsidRDefault="008321DE">
      <w:pPr>
        <w:rPr>
          <w:b/>
          <w:sz w:val="28"/>
          <w:u w:val="single"/>
        </w:rPr>
      </w:pPr>
      <w:r w:rsidRPr="00512802">
        <w:rPr>
          <w:b/>
          <w:sz w:val="28"/>
          <w:u w:val="single"/>
        </w:rPr>
        <w:t xml:space="preserve">Adding </w:t>
      </w:r>
      <w:r w:rsidR="00C77435" w:rsidRPr="00512802">
        <w:rPr>
          <w:b/>
          <w:sz w:val="28"/>
          <w:u w:val="single"/>
        </w:rPr>
        <w:t>Conference</w:t>
      </w:r>
      <w:r w:rsidR="00512802">
        <w:rPr>
          <w:b/>
          <w:sz w:val="28"/>
          <w:u w:val="single"/>
        </w:rPr>
        <w:t>/Home Visit</w:t>
      </w:r>
      <w:r w:rsidR="00C77435" w:rsidRPr="00512802">
        <w:rPr>
          <w:b/>
          <w:sz w:val="28"/>
          <w:u w:val="single"/>
        </w:rPr>
        <w:t xml:space="preserve"> </w:t>
      </w:r>
      <w:r w:rsidRPr="00512802">
        <w:rPr>
          <w:b/>
          <w:sz w:val="28"/>
          <w:u w:val="single"/>
        </w:rPr>
        <w:t>documentation in ELMS</w:t>
      </w:r>
    </w:p>
    <w:p w14:paraId="66D29CB0" w14:textId="77777777" w:rsidR="008321DE" w:rsidRDefault="008321DE" w:rsidP="008321DE">
      <w:pPr>
        <w:pStyle w:val="ListParagraph"/>
        <w:numPr>
          <w:ilvl w:val="0"/>
          <w:numId w:val="1"/>
        </w:numPr>
      </w:pPr>
      <w:r>
        <w:t>Sign in to your ELMS account.</w:t>
      </w:r>
    </w:p>
    <w:p w14:paraId="38D1FC1B" w14:textId="77777777" w:rsidR="008321DE" w:rsidRDefault="008321DE" w:rsidP="008321DE">
      <w:pPr>
        <w:pStyle w:val="ListParagraph"/>
        <w:numPr>
          <w:ilvl w:val="0"/>
          <w:numId w:val="1"/>
        </w:numPr>
      </w:pPr>
      <w:r>
        <w:lastRenderedPageBreak/>
        <w:t xml:space="preserve">Click on </w:t>
      </w:r>
      <w:r w:rsidR="00FB7A56">
        <w:t>“</w:t>
      </w:r>
      <w:r>
        <w:t>Locations &amp; Classes</w:t>
      </w:r>
      <w:r w:rsidR="00FB7A56">
        <w:t>”</w:t>
      </w:r>
      <w:r>
        <w:t>, then</w:t>
      </w:r>
      <w:r w:rsidR="00FB7A56">
        <w:t xml:space="preserve"> “Class Roster”</w:t>
      </w:r>
    </w:p>
    <w:p w14:paraId="6AC16E6C" w14:textId="77777777" w:rsidR="008321DE" w:rsidRDefault="00FB7A56" w:rsidP="00FB7A56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EE6152" wp14:editId="1C187A08">
                <wp:simplePos x="0" y="0"/>
                <wp:positionH relativeFrom="column">
                  <wp:posOffset>4823460</wp:posOffset>
                </wp:positionH>
                <wp:positionV relativeFrom="paragraph">
                  <wp:posOffset>1792605</wp:posOffset>
                </wp:positionV>
                <wp:extent cx="693420" cy="251460"/>
                <wp:effectExtent l="0" t="0" r="11430" b="1524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420" cy="25146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A5DF25C" id="Oval 3" o:spid="_x0000_s1026" style="position:absolute;margin-left:379.8pt;margin-top:141.15pt;width:54.6pt;height:19.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0E4651" wp14:editId="28AC8138">
                <wp:simplePos x="0" y="0"/>
                <wp:positionH relativeFrom="column">
                  <wp:posOffset>1150620</wp:posOffset>
                </wp:positionH>
                <wp:positionV relativeFrom="paragraph">
                  <wp:posOffset>207645</wp:posOffset>
                </wp:positionV>
                <wp:extent cx="693420" cy="251460"/>
                <wp:effectExtent l="0" t="0" r="11430" b="1524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420" cy="25146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E5CF555" id="Oval 2" o:spid="_x0000_s1026" style="position:absolute;margin-left:90.6pt;margin-top:16.35pt;width:54.6pt;height:19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" filled="f" strokecolor="red" strokeweight="1pt">
                <v:stroke joinstyle="miter"/>
              </v:oval>
            </w:pict>
          </mc:Fallback>
        </mc:AlternateContent>
      </w:r>
      <w:r w:rsidRPr="00FB7A56">
        <w:rPr>
          <w:noProof/>
        </w:rPr>
        <w:drawing>
          <wp:inline distT="0" distB="0" distL="0" distR="0" wp14:anchorId="7CE61B7B" wp14:editId="22B92B3B">
            <wp:extent cx="5943600" cy="22110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6248A" w14:textId="77777777" w:rsidR="00FB7A56" w:rsidRDefault="00FB7A56" w:rsidP="00FB7A56">
      <w:pPr>
        <w:pStyle w:val="ListParagraph"/>
      </w:pPr>
    </w:p>
    <w:p w14:paraId="7BA48CE8" w14:textId="77777777" w:rsidR="00FB7A56" w:rsidRDefault="00FB7A56" w:rsidP="00FB7A56">
      <w:pPr>
        <w:pStyle w:val="ListParagraph"/>
        <w:numPr>
          <w:ilvl w:val="0"/>
          <w:numId w:val="1"/>
        </w:numPr>
      </w:pPr>
      <w:r>
        <w:t>Find the child you are inputting for and click on “</w:t>
      </w:r>
      <w:r w:rsidRPr="00FB7A56">
        <w:rPr>
          <w:color w:val="0070C0"/>
        </w:rPr>
        <w:t>Child and Family Updates</w:t>
      </w:r>
      <w:r>
        <w:t>”</w:t>
      </w:r>
      <w:r w:rsidR="00047730">
        <w:t>. A pop up window will appear with the child’s information.</w:t>
      </w:r>
      <w:r>
        <w:t xml:space="preserve"> </w:t>
      </w:r>
    </w:p>
    <w:p w14:paraId="72BEAB1F" w14:textId="77777777" w:rsidR="00047730" w:rsidRDefault="00047730" w:rsidP="00FB7A56">
      <w:pPr>
        <w:pStyle w:val="ListParagraph"/>
        <w:numPr>
          <w:ilvl w:val="0"/>
          <w:numId w:val="1"/>
        </w:numPr>
      </w:pPr>
      <w:r>
        <w:t>Click on “Child Development” tab</w:t>
      </w:r>
    </w:p>
    <w:p w14:paraId="17B7B46F" w14:textId="77777777" w:rsidR="00047730" w:rsidRDefault="00047730" w:rsidP="00047730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4BC3F7D" wp14:editId="34DC7C12">
                <wp:simplePos x="0" y="0"/>
                <wp:positionH relativeFrom="column">
                  <wp:posOffset>2750820</wp:posOffset>
                </wp:positionH>
                <wp:positionV relativeFrom="paragraph">
                  <wp:posOffset>264160</wp:posOffset>
                </wp:positionV>
                <wp:extent cx="693420" cy="251460"/>
                <wp:effectExtent l="0" t="0" r="11430" b="1524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420" cy="25146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49F7E33" id="Oval 5" o:spid="_x0000_s1026" style="position:absolute;margin-left:216.6pt;margin-top:20.8pt;width:54.6pt;height:19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" filled="f" strokecolor="red" strokeweight="1pt">
                <v:stroke joinstyle="miter"/>
              </v:oval>
            </w:pict>
          </mc:Fallback>
        </mc:AlternateContent>
      </w:r>
      <w:r w:rsidR="00FB7A56" w:rsidRPr="00FB7A56">
        <w:rPr>
          <w:noProof/>
        </w:rPr>
        <w:drawing>
          <wp:inline distT="0" distB="0" distL="0" distR="0" wp14:anchorId="09909A54" wp14:editId="0B7D4F8D">
            <wp:extent cx="5943600" cy="1244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1B6A6" w14:textId="2D4A3DB4" w:rsidR="00047730" w:rsidRDefault="00047730" w:rsidP="00047730">
      <w:pPr>
        <w:pStyle w:val="ListParagraph"/>
        <w:numPr>
          <w:ilvl w:val="0"/>
          <w:numId w:val="1"/>
        </w:numPr>
      </w:pPr>
      <w:r>
        <w:t>Click “Add Parent Teacher Conference</w:t>
      </w:r>
    </w:p>
    <w:p w14:paraId="57684234" w14:textId="6DF1506E" w:rsidR="009F1565" w:rsidRDefault="009F1565" w:rsidP="009F1565">
      <w:pPr>
        <w:ind w:firstLine="360"/>
      </w:pPr>
      <w:r>
        <w:rPr>
          <w:rFonts w:ascii="Century Gothic" w:eastAsia="Times New Roman" w:hAnsi="Century Gothic"/>
          <w:noProof/>
          <w:color w:val="000000"/>
          <w:sz w:val="20"/>
          <w:szCs w:val="20"/>
        </w:rPr>
        <w:drawing>
          <wp:inline distT="0" distB="0" distL="0" distR="0" wp14:anchorId="62A8B49C" wp14:editId="264A5D30">
            <wp:extent cx="6390640" cy="967671"/>
            <wp:effectExtent l="0" t="0" r="0" b="4445"/>
            <wp:docPr id="33" name="Picture 33" descr="cid:9b91623b-1001-447c-8809-6eda761b7cf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id:9b91623b-1001-447c-8809-6eda761b7cf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r:link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652" b="10474"/>
                    <a:stretch/>
                  </pic:blipFill>
                  <pic:spPr bwMode="auto">
                    <a:xfrm>
                      <a:off x="0" y="0"/>
                      <a:ext cx="6482099" cy="98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190493" w14:textId="77777777" w:rsidR="00047730" w:rsidRDefault="00047730" w:rsidP="00C974B3">
      <w:pPr>
        <w:pStyle w:val="ListParagraph"/>
        <w:numPr>
          <w:ilvl w:val="0"/>
          <w:numId w:val="1"/>
        </w:numPr>
      </w:pPr>
      <w:r>
        <w:lastRenderedPageBreak/>
        <w:t>Fill out the form.</w:t>
      </w:r>
      <w:r w:rsidR="00C974B3">
        <w:t xml:space="preserve"> </w:t>
      </w:r>
      <w:r w:rsidR="00C77435">
        <w:t xml:space="preserve">Select the topics that </w:t>
      </w:r>
      <w:proofErr w:type="gramStart"/>
      <w:r w:rsidR="00C77435">
        <w:t>were discussed</w:t>
      </w:r>
      <w:proofErr w:type="gramEnd"/>
      <w:r w:rsidR="00C77435">
        <w:t xml:space="preserve"> during the conference, and give a description in the summary box of each topic selected. </w:t>
      </w:r>
    </w:p>
    <w:p w14:paraId="589FDC16" w14:textId="55E1BB7C" w:rsidR="0071430B" w:rsidRPr="0037673E" w:rsidRDefault="00C77435" w:rsidP="002F20B0">
      <w:r w:rsidRPr="00C77435">
        <w:rPr>
          <w:noProof/>
        </w:rPr>
        <w:drawing>
          <wp:inline distT="0" distB="0" distL="0" distR="0" wp14:anchorId="0D441D9C" wp14:editId="77F78723">
            <wp:extent cx="5943600" cy="4953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430B" w:rsidRPr="00512802">
        <w:rPr>
          <w:b/>
          <w:color w:val="FF0000"/>
        </w:rPr>
        <w:t xml:space="preserve">Note: This is </w:t>
      </w:r>
      <w:r w:rsidRPr="00512802">
        <w:rPr>
          <w:b/>
          <w:color w:val="FF0000"/>
        </w:rPr>
        <w:t xml:space="preserve">an example of a fictional child. </w:t>
      </w:r>
    </w:p>
    <w:p w14:paraId="04D8D4E7" w14:textId="337857FB" w:rsidR="0037673E" w:rsidRPr="0037673E" w:rsidRDefault="0071430B" w:rsidP="002F20B0">
      <w:r>
        <w:t xml:space="preserve">You can then copy and paste your ELMS conference notes into Child Plus so that you </w:t>
      </w:r>
      <w:proofErr w:type="gramStart"/>
      <w:r>
        <w:t>aren’t</w:t>
      </w:r>
      <w:proofErr w:type="gramEnd"/>
      <w:r>
        <w:t xml:space="preserve"> doing double data entry. ELMS gives you topics that you need to address, so it </w:t>
      </w:r>
      <w:proofErr w:type="gramStart"/>
      <w:r>
        <w:t>is suggested</w:t>
      </w:r>
      <w:proofErr w:type="gramEnd"/>
      <w:r>
        <w:t xml:space="preserve"> that you start in ELMS and copy and paste from there. If you start within CP, make sure your summary discussion topics </w:t>
      </w:r>
      <w:proofErr w:type="gramStart"/>
      <w:r>
        <w:t>are clearly defined</w:t>
      </w:r>
      <w:proofErr w:type="gramEnd"/>
      <w:r>
        <w:t xml:space="preserve"> in ELMS. </w:t>
      </w:r>
    </w:p>
    <w:p w14:paraId="174689B9" w14:textId="7AB174C0" w:rsidR="002F20B0" w:rsidRPr="00B95EE3" w:rsidRDefault="002F20B0" w:rsidP="002F20B0">
      <w:pPr>
        <w:rPr>
          <w:b/>
        </w:rPr>
      </w:pPr>
      <w:r w:rsidRPr="00B95EE3">
        <w:rPr>
          <w:b/>
          <w:sz w:val="28"/>
          <w:u w:val="single"/>
        </w:rPr>
        <w:t>Adding documentation in ELMS</w:t>
      </w:r>
    </w:p>
    <w:p w14:paraId="081E36C8" w14:textId="0B6657EA" w:rsidR="002F20B0" w:rsidRDefault="00F75BF0" w:rsidP="00F75BF0">
      <w:pPr>
        <w:pStyle w:val="ListParagraph"/>
        <w:numPr>
          <w:ilvl w:val="0"/>
          <w:numId w:val="3"/>
        </w:numPr>
      </w:pPr>
      <w:r>
        <w:t>ASQ</w:t>
      </w:r>
      <w:r w:rsidR="00512802">
        <w:t xml:space="preserve"> (Developmental Screening)</w:t>
      </w:r>
    </w:p>
    <w:p w14:paraId="0A284F75" w14:textId="7A003FDB" w:rsidR="00F75BF0" w:rsidRDefault="00F75BF0" w:rsidP="00F75BF0">
      <w:pPr>
        <w:pStyle w:val="ListParagraph"/>
        <w:numPr>
          <w:ilvl w:val="0"/>
          <w:numId w:val="3"/>
        </w:numPr>
      </w:pPr>
      <w:r>
        <w:t>IEP</w:t>
      </w:r>
    </w:p>
    <w:p w14:paraId="769EB309" w14:textId="3545706A" w:rsidR="00B95EE3" w:rsidRDefault="00B95EE3" w:rsidP="00F75BF0">
      <w:pPr>
        <w:pStyle w:val="ListParagraph"/>
        <w:numPr>
          <w:ilvl w:val="0"/>
          <w:numId w:val="3"/>
        </w:numPr>
      </w:pPr>
      <w:r>
        <w:t>Child Transportation</w:t>
      </w:r>
    </w:p>
    <w:p w14:paraId="43F67171" w14:textId="22AFE6FA" w:rsidR="00B95EE3" w:rsidRDefault="00B95EE3" w:rsidP="00F75BF0">
      <w:pPr>
        <w:pStyle w:val="ListParagraph"/>
        <w:numPr>
          <w:ilvl w:val="0"/>
          <w:numId w:val="3"/>
        </w:numPr>
      </w:pPr>
      <w:r>
        <w:t>Mental Health</w:t>
      </w:r>
    </w:p>
    <w:p w14:paraId="362EAF09" w14:textId="0CF40402" w:rsidR="00B95EE3" w:rsidRDefault="00512802" w:rsidP="00B95EE3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8011860" wp14:editId="0568ED30">
                <wp:simplePos x="0" y="0"/>
                <wp:positionH relativeFrom="column">
                  <wp:posOffset>-615950</wp:posOffset>
                </wp:positionH>
                <wp:positionV relativeFrom="paragraph">
                  <wp:posOffset>2112010</wp:posOffset>
                </wp:positionV>
                <wp:extent cx="665480" cy="397510"/>
                <wp:effectExtent l="0" t="19050" r="39370" b="40640"/>
                <wp:wrapNone/>
                <wp:docPr id="23" name="Right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480" cy="39751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F553FC" w14:textId="77777777" w:rsidR="00D03206" w:rsidRPr="00D03206" w:rsidRDefault="00D03206" w:rsidP="00D03206">
                            <w:pPr>
                              <w:jc w:val="center"/>
                              <w:rPr>
                                <w:sz w:val="10"/>
                              </w:rPr>
                            </w:pPr>
                            <w:proofErr w:type="gramStart"/>
                            <w:r>
                              <w:rPr>
                                <w:sz w:val="14"/>
                              </w:rPr>
                              <w:t>c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011860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23" o:spid="_x0000_s1026" type="#_x0000_t13" style="position:absolute;margin-left:-48.5pt;margin-top:166.3pt;width:52.4pt;height:31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" adj="15149" fillcolor="red" strokecolor="red" strokeweight="1pt">
                <v:textbox>
                  <w:txbxContent>
                    <w:p w14:paraId="63F553FC" w14:textId="77777777" w:rsidR="00D03206" w:rsidRPr="00D03206" w:rsidRDefault="00D03206" w:rsidP="00D03206">
                      <w:pPr>
                        <w:jc w:val="center"/>
                        <w:rPr>
                          <w:sz w:val="10"/>
                        </w:rPr>
                      </w:pPr>
                      <w:proofErr w:type="gramStart"/>
                      <w:r>
                        <w:rPr>
                          <w:sz w:val="14"/>
                        </w:rPr>
                        <w:t>c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0E63D2F9" wp14:editId="059DE7B0">
                <wp:simplePos x="0" y="0"/>
                <wp:positionH relativeFrom="column">
                  <wp:posOffset>-596900</wp:posOffset>
                </wp:positionH>
                <wp:positionV relativeFrom="paragraph">
                  <wp:posOffset>2578735</wp:posOffset>
                </wp:positionV>
                <wp:extent cx="640080" cy="403860"/>
                <wp:effectExtent l="0" t="19050" r="45720" b="34290"/>
                <wp:wrapNone/>
                <wp:docPr id="6" name="Right Arr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40386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7B8F677" w14:textId="0EE068BF" w:rsidR="00B95EE3" w:rsidRPr="00B95EE3" w:rsidRDefault="00B95EE3" w:rsidP="00B95EE3">
                            <w:pPr>
                              <w:jc w:val="center"/>
                              <w:rPr>
                                <w:color w:val="FFFFFF" w:themeColor="background1"/>
                                <w:sz w:val="10"/>
                              </w:rPr>
                            </w:pPr>
                            <w:proofErr w:type="gramStart"/>
                            <w:r w:rsidRPr="00B95EE3">
                              <w:rPr>
                                <w:color w:val="FFFFFF" w:themeColor="background1"/>
                                <w:sz w:val="14"/>
                              </w:rPr>
                              <w:t>d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63D2F9" id="Right Arrow 6" o:spid="_x0000_s1027" type="#_x0000_t13" style="position:absolute;margin-left:-47pt;margin-top:203.05pt;width:50.4pt;height:31.8pt;z-index:25168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" adj="14786" fillcolor="red" strokecolor="red" strokeweight="1pt">
                <v:textbox>
                  <w:txbxContent>
                    <w:p w14:paraId="47B8F677" w14:textId="0EE068BF" w:rsidR="00B95EE3" w:rsidRPr="00B95EE3" w:rsidRDefault="00B95EE3" w:rsidP="00B95EE3">
                      <w:pPr>
                        <w:jc w:val="center"/>
                        <w:rPr>
                          <w:color w:val="FFFFFF" w:themeColor="background1"/>
                          <w:sz w:val="10"/>
                        </w:rPr>
                      </w:pPr>
                      <w:proofErr w:type="gramStart"/>
                      <w:r w:rsidRPr="00B95EE3">
                        <w:rPr>
                          <w:color w:val="FFFFFF" w:themeColor="background1"/>
                          <w:sz w:val="14"/>
                        </w:rPr>
                        <w:t>d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1DCB2AB1" wp14:editId="1497EEBC">
                <wp:simplePos x="0" y="0"/>
                <wp:positionH relativeFrom="column">
                  <wp:posOffset>-601980</wp:posOffset>
                </wp:positionH>
                <wp:positionV relativeFrom="paragraph">
                  <wp:posOffset>1496060</wp:posOffset>
                </wp:positionV>
                <wp:extent cx="640080" cy="403860"/>
                <wp:effectExtent l="0" t="19050" r="45720" b="34290"/>
                <wp:wrapNone/>
                <wp:docPr id="16" name="Right Arrow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40386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2FA7E9" w14:textId="77777777" w:rsidR="00D03206" w:rsidRPr="00D03206" w:rsidRDefault="00D03206" w:rsidP="00D03206">
                            <w:pPr>
                              <w:jc w:val="center"/>
                              <w:rPr>
                                <w:sz w:val="10"/>
                              </w:rPr>
                            </w:pPr>
                            <w:proofErr w:type="gramStart"/>
                            <w:r>
                              <w:rPr>
                                <w:sz w:val="14"/>
                              </w:rPr>
                              <w:t>b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CB2AB1" id="Right Arrow 16" o:spid="_x0000_s1028" type="#_x0000_t13" style="position:absolute;margin-left:-47.4pt;margin-top:117.8pt;width:50.4pt;height:31.8pt;z-index:25164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" adj="14786" fillcolor="red" strokecolor="red" strokeweight="1pt">
                <v:textbox>
                  <w:txbxContent>
                    <w:p w14:paraId="0B2FA7E9" w14:textId="77777777" w:rsidR="00D03206" w:rsidRPr="00D03206" w:rsidRDefault="00D03206" w:rsidP="00D03206">
                      <w:pPr>
                        <w:jc w:val="center"/>
                        <w:rPr>
                          <w:sz w:val="10"/>
                        </w:rPr>
                      </w:pPr>
                      <w:proofErr w:type="gramStart"/>
                      <w:r>
                        <w:rPr>
                          <w:sz w:val="14"/>
                        </w:rPr>
                        <w:t>b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03D94DCC" wp14:editId="42DC225F">
                <wp:simplePos x="0" y="0"/>
                <wp:positionH relativeFrom="column">
                  <wp:posOffset>-590550</wp:posOffset>
                </wp:positionH>
                <wp:positionV relativeFrom="paragraph">
                  <wp:posOffset>781050</wp:posOffset>
                </wp:positionV>
                <wp:extent cx="640080" cy="403860"/>
                <wp:effectExtent l="0" t="19050" r="45720" b="34290"/>
                <wp:wrapNone/>
                <wp:docPr id="15" name="Right Arr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40386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A3BAA5" w14:textId="77777777" w:rsidR="00D03206" w:rsidRPr="00D03206" w:rsidRDefault="00D03206" w:rsidP="00D03206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proofErr w:type="gramStart"/>
                            <w:r>
                              <w:rPr>
                                <w:sz w:val="16"/>
                              </w:rPr>
                              <w:t>a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D94DCC" id="Right Arrow 15" o:spid="_x0000_s1029" type="#_x0000_t13" style="position:absolute;margin-left:-46.5pt;margin-top:61.5pt;width:50.4pt;height:31.8pt;z-index:25163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" adj="14786" fillcolor="red" strokecolor="red" strokeweight="1pt">
                <v:textbox>
                  <w:txbxContent>
                    <w:p w14:paraId="1CA3BAA5" w14:textId="77777777" w:rsidR="00D03206" w:rsidRPr="00D03206" w:rsidRDefault="00D03206" w:rsidP="00D03206">
                      <w:pPr>
                        <w:jc w:val="center"/>
                        <w:rPr>
                          <w:sz w:val="16"/>
                        </w:rPr>
                      </w:pPr>
                      <w:proofErr w:type="gramStart"/>
                      <w:r>
                        <w:rPr>
                          <w:sz w:val="16"/>
                        </w:rPr>
                        <w:t>a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2F20B0" w:rsidRPr="002F20B0">
        <w:rPr>
          <w:noProof/>
        </w:rPr>
        <w:drawing>
          <wp:inline distT="0" distB="0" distL="0" distR="0" wp14:anchorId="4AC9A699" wp14:editId="40CD51EA">
            <wp:extent cx="5943600" cy="30162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739CF" w14:textId="1B5E6C19" w:rsidR="002F20B0" w:rsidRPr="00B95EE3" w:rsidRDefault="00B95EE3" w:rsidP="00C77435">
      <w:pPr>
        <w:rPr>
          <w:b/>
        </w:rPr>
      </w:pPr>
      <w:r w:rsidRPr="00B95EE3">
        <w:rPr>
          <w:b/>
          <w:sz w:val="28"/>
          <w:u w:val="single"/>
        </w:rPr>
        <w:t>Adding Screening documentation in ELMS</w:t>
      </w:r>
    </w:p>
    <w:p w14:paraId="1F117CAA" w14:textId="04EAA437" w:rsidR="002F20B0" w:rsidRDefault="00D03206" w:rsidP="00D03206">
      <w:r>
        <w:lastRenderedPageBreak/>
        <w:t xml:space="preserve">a) </w:t>
      </w:r>
      <w:r w:rsidR="002F20B0">
        <w:t xml:space="preserve">To add the ASQ Screening, go to the Child Development tab. </w:t>
      </w:r>
    </w:p>
    <w:p w14:paraId="7CE83DA7" w14:textId="52C94784" w:rsidR="002F20B0" w:rsidRDefault="002F20B0" w:rsidP="002F20B0">
      <w:pPr>
        <w:pStyle w:val="ListParagraph"/>
        <w:numPr>
          <w:ilvl w:val="0"/>
          <w:numId w:val="2"/>
        </w:numPr>
      </w:pPr>
      <w:r>
        <w:t>Click on “Add Developmental Screening”</w:t>
      </w:r>
      <w:r w:rsidR="00B95EE3" w:rsidRPr="00B95EE3">
        <w:rPr>
          <w:noProof/>
        </w:rPr>
        <w:t xml:space="preserve"> </w:t>
      </w:r>
    </w:p>
    <w:p w14:paraId="74921CD6" w14:textId="472A606B" w:rsidR="002F20B0" w:rsidRDefault="0037673E" w:rsidP="002F20B0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75EADFEF" wp14:editId="10E6DC7D">
                <wp:simplePos x="0" y="0"/>
                <wp:positionH relativeFrom="column">
                  <wp:posOffset>262890</wp:posOffset>
                </wp:positionH>
                <wp:positionV relativeFrom="paragraph">
                  <wp:posOffset>1377950</wp:posOffset>
                </wp:positionV>
                <wp:extent cx="693420" cy="251460"/>
                <wp:effectExtent l="0" t="0" r="11430" b="1524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420" cy="25146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44BF239" id="Oval 12" o:spid="_x0000_s1026" style="position:absolute;margin-left:20.7pt;margin-top:108.5pt;width:54.6pt;height:19.8pt;z-index:25161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384E247E" wp14:editId="5607A35C">
                <wp:simplePos x="0" y="0"/>
                <wp:positionH relativeFrom="column">
                  <wp:posOffset>247650</wp:posOffset>
                </wp:positionH>
                <wp:positionV relativeFrom="paragraph">
                  <wp:posOffset>939800</wp:posOffset>
                </wp:positionV>
                <wp:extent cx="914400" cy="251460"/>
                <wp:effectExtent l="0" t="0" r="19050" b="1524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25146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213014C0" id="Oval 14" o:spid="_x0000_s1026" style="position:absolute;margin-left:19.5pt;margin-top:74pt;width:1in;height:19.8pt;z-index:251629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6E24C2A7" wp14:editId="1AE4526B">
                <wp:simplePos x="0" y="0"/>
                <wp:positionH relativeFrom="column">
                  <wp:posOffset>1231900</wp:posOffset>
                </wp:positionH>
                <wp:positionV relativeFrom="paragraph">
                  <wp:posOffset>598170</wp:posOffset>
                </wp:positionV>
                <wp:extent cx="1341120" cy="350520"/>
                <wp:effectExtent l="0" t="0" r="11430" b="1143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1120" cy="35052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293CC45" id="Oval 13" o:spid="_x0000_s1026" style="position:absolute;margin-left:97pt;margin-top:47.1pt;width:105.6pt;height:27.6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" filled="f" strokecolor="red" strokeweight="1pt">
                <v:stroke joinstyle="miter"/>
              </v:oval>
            </w:pict>
          </mc:Fallback>
        </mc:AlternateContent>
      </w:r>
      <w:r w:rsidR="002F20B0" w:rsidRPr="002F20B0">
        <w:rPr>
          <w:noProof/>
        </w:rPr>
        <w:drawing>
          <wp:inline distT="0" distB="0" distL="0" distR="0" wp14:anchorId="14582AD9" wp14:editId="733C9805">
            <wp:extent cx="5626100" cy="291763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31070" cy="292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9309C" w14:textId="77777777" w:rsidR="002F20B0" w:rsidRDefault="002F20B0" w:rsidP="002F20B0">
      <w:pPr>
        <w:pStyle w:val="ListParagraph"/>
        <w:numPr>
          <w:ilvl w:val="0"/>
          <w:numId w:val="2"/>
        </w:numPr>
      </w:pPr>
      <w:r>
        <w:t>Enter in the date of the screening</w:t>
      </w:r>
    </w:p>
    <w:p w14:paraId="727A95AE" w14:textId="77777777" w:rsidR="002F20B0" w:rsidRDefault="002F20B0" w:rsidP="002F20B0">
      <w:pPr>
        <w:pStyle w:val="ListParagraph"/>
        <w:numPr>
          <w:ilvl w:val="0"/>
          <w:numId w:val="2"/>
        </w:numPr>
      </w:pPr>
      <w:r>
        <w:t>Select the Screening Result from the pull down box</w:t>
      </w:r>
    </w:p>
    <w:p w14:paraId="63CD1936" w14:textId="77777777" w:rsidR="002F20B0" w:rsidRDefault="002F20B0" w:rsidP="002F20B0">
      <w:pPr>
        <w:pStyle w:val="ListParagraph"/>
        <w:numPr>
          <w:ilvl w:val="0"/>
          <w:numId w:val="2"/>
        </w:numPr>
      </w:pPr>
      <w:r>
        <w:t>Click Save</w:t>
      </w:r>
    </w:p>
    <w:p w14:paraId="1D1B2C61" w14:textId="77777777" w:rsidR="0037673E" w:rsidRDefault="0037673E" w:rsidP="009B4635">
      <w:pPr>
        <w:rPr>
          <w:b/>
        </w:rPr>
      </w:pPr>
    </w:p>
    <w:p w14:paraId="4E4D2720" w14:textId="5AFFA99F" w:rsidR="009B4635" w:rsidRPr="007A5DE5" w:rsidRDefault="009B4635" w:rsidP="009B4635">
      <w:pPr>
        <w:rPr>
          <w:b/>
          <w:color w:val="FF0000"/>
        </w:rPr>
      </w:pPr>
      <w:r w:rsidRPr="007A5DE5">
        <w:rPr>
          <w:b/>
          <w:color w:val="FF0000"/>
        </w:rPr>
        <w:t xml:space="preserve">If “Need to rescreen- unable to complete screening” </w:t>
      </w:r>
      <w:proofErr w:type="gramStart"/>
      <w:r w:rsidRPr="007A5DE5">
        <w:rPr>
          <w:b/>
          <w:color w:val="FF0000"/>
        </w:rPr>
        <w:t>is selected</w:t>
      </w:r>
      <w:proofErr w:type="gramEnd"/>
      <w:r w:rsidRPr="007A5DE5">
        <w:rPr>
          <w:b/>
          <w:color w:val="FF0000"/>
        </w:rPr>
        <w:t>:</w:t>
      </w:r>
    </w:p>
    <w:p w14:paraId="184A5812" w14:textId="72DAA1A8" w:rsidR="009B4635" w:rsidRDefault="0037673E" w:rsidP="009B463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7ED398F5" wp14:editId="48789DCC">
                <wp:simplePos x="0" y="0"/>
                <wp:positionH relativeFrom="margin">
                  <wp:align>left</wp:align>
                </wp:positionH>
                <wp:positionV relativeFrom="paragraph">
                  <wp:posOffset>381000</wp:posOffset>
                </wp:positionV>
                <wp:extent cx="914400" cy="251460"/>
                <wp:effectExtent l="0" t="0" r="19050" b="1524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25146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69C2E037" id="Oval 31" o:spid="_x0000_s1026" style="position:absolute;margin-left:0;margin-top:30pt;width:1in;height:19.8pt;z-index:25169868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" filled="f" strokecolor="red" strokeweight="1pt">
                <v:stroke joinstyle="miter"/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05B48821" wp14:editId="0E945A23">
                <wp:simplePos x="0" y="0"/>
                <wp:positionH relativeFrom="column">
                  <wp:posOffset>-133350</wp:posOffset>
                </wp:positionH>
                <wp:positionV relativeFrom="paragraph">
                  <wp:posOffset>1149350</wp:posOffset>
                </wp:positionV>
                <wp:extent cx="914400" cy="251460"/>
                <wp:effectExtent l="0" t="0" r="19050" b="1524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25146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0660D91B" id="Oval 7" o:spid="_x0000_s1026" style="position:absolute;margin-left:-10.5pt;margin-top:90.5pt;width:1in;height:19.8pt;z-index:2516904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792A4481" wp14:editId="2A1130C1">
                <wp:simplePos x="0" y="0"/>
                <wp:positionH relativeFrom="column">
                  <wp:posOffset>697230</wp:posOffset>
                </wp:positionH>
                <wp:positionV relativeFrom="paragraph">
                  <wp:posOffset>667385</wp:posOffset>
                </wp:positionV>
                <wp:extent cx="914400" cy="251460"/>
                <wp:effectExtent l="0" t="0" r="19050" b="1524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25146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51E530E3" id="Oval 17" o:spid="_x0000_s1026" style="position:absolute;margin-left:54.9pt;margin-top:52.55pt;width:1in;height:19.8pt;z-index:251664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" filled="f" strokecolor="red" strokeweight="1pt">
                <v:stroke joinstyle="miter"/>
              </v:oval>
            </w:pict>
          </mc:Fallback>
        </mc:AlternateContent>
      </w:r>
      <w:r w:rsidR="009B4635"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16EB9C0E" wp14:editId="385AB4C0">
                <wp:simplePos x="0" y="0"/>
                <wp:positionH relativeFrom="column">
                  <wp:posOffset>1267460</wp:posOffset>
                </wp:positionH>
                <wp:positionV relativeFrom="paragraph">
                  <wp:posOffset>73025</wp:posOffset>
                </wp:positionV>
                <wp:extent cx="914400" cy="251460"/>
                <wp:effectExtent l="0" t="0" r="19050" b="15240"/>
                <wp:wrapNone/>
                <wp:docPr id="29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25146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6361CBD9" id="Oval 29" o:spid="_x0000_s1026" style="position:absolute;margin-left:99.8pt;margin-top:5.75pt;width:1in;height:19.8pt;z-index:2516720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" filled="f" strokecolor="red" strokeweight="1pt">
                <v:stroke joinstyle="miter"/>
              </v:oval>
            </w:pict>
          </mc:Fallback>
        </mc:AlternateContent>
      </w:r>
      <w:r w:rsidR="009B4635" w:rsidRPr="009B4635">
        <w:rPr>
          <w:noProof/>
        </w:rPr>
        <w:drawing>
          <wp:inline distT="0" distB="0" distL="0" distR="0" wp14:anchorId="53CFCE82" wp14:editId="02FD0AB8">
            <wp:extent cx="5803900" cy="1276350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961" t="31550" r="1389" b="6278"/>
                    <a:stretch/>
                  </pic:blipFill>
                  <pic:spPr bwMode="auto">
                    <a:xfrm>
                      <a:off x="0" y="0"/>
                      <a:ext cx="5803900" cy="1276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215C4A" w14:textId="3519630D" w:rsidR="009B4635" w:rsidRDefault="009B4635" w:rsidP="009B4635">
      <w:pPr>
        <w:pStyle w:val="ListParagraph"/>
        <w:numPr>
          <w:ilvl w:val="0"/>
          <w:numId w:val="7"/>
        </w:numPr>
      </w:pPr>
      <w:r>
        <w:t>Add in the date that the screening was attempted</w:t>
      </w:r>
    </w:p>
    <w:p w14:paraId="55DE7F9A" w14:textId="2EBF4CE0" w:rsidR="009B4635" w:rsidRDefault="009B4635" w:rsidP="009B4635">
      <w:pPr>
        <w:pStyle w:val="ListParagraph"/>
        <w:numPr>
          <w:ilvl w:val="0"/>
          <w:numId w:val="7"/>
        </w:numPr>
      </w:pPr>
      <w:r>
        <w:t xml:space="preserve">Enter in rescreen date </w:t>
      </w:r>
    </w:p>
    <w:p w14:paraId="53D20ACA" w14:textId="744F1E9E" w:rsidR="009B4635" w:rsidRDefault="009B4635" w:rsidP="00B23A03">
      <w:pPr>
        <w:pStyle w:val="ListParagraph"/>
        <w:numPr>
          <w:ilvl w:val="0"/>
          <w:numId w:val="7"/>
        </w:numPr>
      </w:pPr>
      <w:r>
        <w:t>Pull down an option from the “Rescreen Result”</w:t>
      </w:r>
      <w:r w:rsidR="00B23A03" w:rsidRPr="00B23A03">
        <w:t xml:space="preserve"> </w:t>
      </w:r>
    </w:p>
    <w:p w14:paraId="3BF4CB0A" w14:textId="0EABE0C5" w:rsidR="00B23A03" w:rsidRDefault="00B23A03" w:rsidP="009B4635">
      <w:pPr>
        <w:pStyle w:val="ListParagraph"/>
        <w:numPr>
          <w:ilvl w:val="0"/>
          <w:numId w:val="7"/>
        </w:numPr>
      </w:pPr>
      <w:r>
        <w:t>Choose an option</w:t>
      </w:r>
    </w:p>
    <w:p w14:paraId="391E0870" w14:textId="77777777" w:rsidR="00B23A03" w:rsidRDefault="00B23A03" w:rsidP="009B4635">
      <w:pPr>
        <w:pStyle w:val="ListParagraph"/>
        <w:numPr>
          <w:ilvl w:val="0"/>
          <w:numId w:val="7"/>
        </w:numPr>
      </w:pPr>
      <w:r>
        <w:t>Save</w:t>
      </w:r>
    </w:p>
    <w:p w14:paraId="35DDC326" w14:textId="27C6D6D7" w:rsidR="00B95EE3" w:rsidRDefault="00B95EE3" w:rsidP="00592847">
      <w:pPr>
        <w:spacing w:after="0" w:line="240" w:lineRule="auto"/>
        <w:rPr>
          <w:rFonts w:ascii="Calibri" w:eastAsia="Calibri" w:hAnsi="Calibri" w:cs="Calibri"/>
          <w:b/>
        </w:rPr>
      </w:pPr>
    </w:p>
    <w:p w14:paraId="0CD23293" w14:textId="5CA5DB25" w:rsidR="00592847" w:rsidRPr="007A5DE5" w:rsidRDefault="00B95EE3" w:rsidP="00592847">
      <w:pPr>
        <w:spacing w:after="0" w:line="240" w:lineRule="auto"/>
        <w:rPr>
          <w:rFonts w:ascii="Calibri" w:eastAsia="Calibri" w:hAnsi="Calibri" w:cs="Calibri"/>
          <w:b/>
          <w:color w:val="FF0000"/>
        </w:rPr>
      </w:pPr>
      <w:r w:rsidRPr="007A5DE5">
        <w:rPr>
          <w:rFonts w:ascii="Calibri" w:eastAsia="Calibri" w:hAnsi="Calibri" w:cs="Calibri"/>
          <w:b/>
          <w:color w:val="FF0000"/>
        </w:rPr>
        <w:t>What if</w:t>
      </w:r>
      <w:r w:rsidR="00592847" w:rsidRPr="007A5DE5">
        <w:rPr>
          <w:rFonts w:ascii="Calibri" w:eastAsia="Calibri" w:hAnsi="Calibri" w:cs="Calibri"/>
          <w:b/>
          <w:color w:val="FF0000"/>
        </w:rPr>
        <w:t xml:space="preserve"> there is already, a Developmental Screening added:</w:t>
      </w:r>
    </w:p>
    <w:p w14:paraId="76EAEF84" w14:textId="77777777" w:rsidR="00592847" w:rsidRPr="00592847" w:rsidRDefault="00592847" w:rsidP="00592847">
      <w:pPr>
        <w:spacing w:after="0" w:line="240" w:lineRule="auto"/>
        <w:rPr>
          <w:rFonts w:ascii="Calibri" w:eastAsia="Calibri" w:hAnsi="Calibri" w:cs="Calibri"/>
        </w:rPr>
      </w:pPr>
    </w:p>
    <w:p w14:paraId="2DF38B0C" w14:textId="77777777" w:rsidR="00592847" w:rsidRPr="00592847" w:rsidRDefault="00592847" w:rsidP="00592847">
      <w:pPr>
        <w:spacing w:after="0" w:line="240" w:lineRule="auto"/>
        <w:rPr>
          <w:rFonts w:ascii="Calibri" w:eastAsia="Calibri" w:hAnsi="Calibri" w:cs="Calibri"/>
        </w:rPr>
      </w:pPr>
      <w:r w:rsidRPr="00592847">
        <w:rPr>
          <w:rFonts w:ascii="Calibri" w:eastAsia="Calibri" w:hAnsi="Calibri" w:cs="Calibri"/>
        </w:rPr>
        <w:t xml:space="preserve">Once a developmental screening </w:t>
      </w:r>
      <w:proofErr w:type="gramStart"/>
      <w:r w:rsidRPr="00592847">
        <w:rPr>
          <w:rFonts w:ascii="Calibri" w:eastAsia="Calibri" w:hAnsi="Calibri" w:cs="Calibri"/>
        </w:rPr>
        <w:t>has been inputted</w:t>
      </w:r>
      <w:proofErr w:type="gramEnd"/>
      <w:r w:rsidRPr="00592847">
        <w:rPr>
          <w:rFonts w:ascii="Calibri" w:eastAsia="Calibri" w:hAnsi="Calibri" w:cs="Calibri"/>
        </w:rPr>
        <w:t xml:space="preserve"> we cannot change it.</w:t>
      </w:r>
    </w:p>
    <w:p w14:paraId="732A1B01" w14:textId="77777777" w:rsidR="00592847" w:rsidRPr="00592847" w:rsidRDefault="00592847" w:rsidP="00592847">
      <w:pPr>
        <w:spacing w:after="0" w:line="240" w:lineRule="auto"/>
        <w:rPr>
          <w:rFonts w:ascii="Calibri" w:eastAsia="Calibri" w:hAnsi="Calibri" w:cs="Calibri"/>
        </w:rPr>
      </w:pPr>
    </w:p>
    <w:p w14:paraId="315AF8CA" w14:textId="77777777" w:rsidR="00592847" w:rsidRPr="00592847" w:rsidRDefault="00592847" w:rsidP="00592847">
      <w:pPr>
        <w:spacing w:after="0" w:line="240" w:lineRule="auto"/>
        <w:rPr>
          <w:rFonts w:ascii="Calibri" w:eastAsia="Calibri" w:hAnsi="Calibri" w:cs="Calibri"/>
        </w:rPr>
      </w:pPr>
      <w:r w:rsidRPr="00592847">
        <w:rPr>
          <w:rFonts w:ascii="Calibri" w:eastAsia="Calibri" w:hAnsi="Calibri" w:cs="Calibri"/>
        </w:rPr>
        <w:t xml:space="preserve">Teachers create a note at the bottom of the Child Development section in ELMS (See picture below) </w:t>
      </w:r>
    </w:p>
    <w:p w14:paraId="0A0727F1" w14:textId="77777777" w:rsidR="00592847" w:rsidRPr="00592847" w:rsidRDefault="00592847" w:rsidP="00592847">
      <w:pPr>
        <w:spacing w:after="0" w:line="240" w:lineRule="auto"/>
        <w:rPr>
          <w:rFonts w:ascii="Calibri" w:eastAsia="Calibri" w:hAnsi="Calibri" w:cs="Calibri"/>
        </w:rPr>
      </w:pPr>
      <w:r w:rsidRPr="00592847">
        <w:rPr>
          <w:rFonts w:ascii="Calibri" w:eastAsia="Calibri" w:hAnsi="Calibri" w:cs="Calibri"/>
        </w:rPr>
        <w:lastRenderedPageBreak/>
        <w:t>Input:</w:t>
      </w:r>
    </w:p>
    <w:p w14:paraId="4F93F1C3" w14:textId="77777777" w:rsidR="00592847" w:rsidRPr="00592847" w:rsidRDefault="00592847" w:rsidP="00592847">
      <w:pPr>
        <w:pStyle w:val="ListParagraph"/>
        <w:numPr>
          <w:ilvl w:val="0"/>
          <w:numId w:val="10"/>
        </w:numPr>
        <w:spacing w:after="0" w:line="240" w:lineRule="auto"/>
        <w:rPr>
          <w:rFonts w:ascii="Calibri" w:eastAsia="Calibri" w:hAnsi="Calibri" w:cs="Calibri"/>
        </w:rPr>
      </w:pPr>
      <w:r w:rsidRPr="00592847">
        <w:rPr>
          <w:rFonts w:ascii="Calibri" w:eastAsia="Calibri" w:hAnsi="Calibri" w:cs="Calibri"/>
        </w:rPr>
        <w:t>ASQ Developmental Screening completed and the results.</w:t>
      </w:r>
    </w:p>
    <w:p w14:paraId="79AE9BEE" w14:textId="77777777" w:rsidR="00592847" w:rsidRDefault="00592847" w:rsidP="00592847">
      <w:pPr>
        <w:spacing w:after="0" w:line="240" w:lineRule="auto"/>
        <w:ind w:firstLine="720"/>
        <w:rPr>
          <w:rFonts w:ascii="Calibri" w:eastAsia="Calibri" w:hAnsi="Calibri" w:cs="Calibri"/>
        </w:rPr>
      </w:pPr>
      <w:r w:rsidRPr="00592847">
        <w:rPr>
          <w:rFonts w:ascii="Calibri" w:eastAsia="Calibri" w:hAnsi="Calibri" w:cs="Calibri"/>
        </w:rPr>
        <w:t>This would also apply for re-screens.</w:t>
      </w:r>
    </w:p>
    <w:p w14:paraId="3AA0EE5A" w14:textId="77777777" w:rsidR="00592847" w:rsidRPr="00592847" w:rsidRDefault="00592847" w:rsidP="00592847">
      <w:pPr>
        <w:pStyle w:val="ListParagraph"/>
        <w:numPr>
          <w:ilvl w:val="0"/>
          <w:numId w:val="10"/>
        </w:numPr>
        <w:spacing w:after="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ave</w:t>
      </w:r>
    </w:p>
    <w:p w14:paraId="4AE4B3F5" w14:textId="77777777" w:rsidR="00592847" w:rsidRPr="00592847" w:rsidRDefault="00592847" w:rsidP="00592847">
      <w:pPr>
        <w:spacing w:after="0" w:line="240" w:lineRule="auto"/>
        <w:rPr>
          <w:rFonts w:ascii="Calibri" w:eastAsia="Calibri" w:hAnsi="Calibri" w:cs="Calibri"/>
          <w:color w:val="1F497D"/>
        </w:rPr>
      </w:pPr>
    </w:p>
    <w:p w14:paraId="53947FC5" w14:textId="36915D00" w:rsidR="00B23A03" w:rsidRPr="007A5DE5" w:rsidRDefault="00592847" w:rsidP="00B23A03">
      <w:pPr>
        <w:rPr>
          <w:color w:val="FF0000"/>
        </w:rPr>
      </w:pPr>
      <w:r w:rsidRPr="00592847"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 wp14:anchorId="55F3655A" wp14:editId="6FC5D700">
            <wp:extent cx="6228715" cy="1155700"/>
            <wp:effectExtent l="0" t="0" r="635" b="6350"/>
            <wp:docPr id="30" name="Picture 3" descr="cid:image001.jpg@01D6A938.8412DD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01.jpg@01D6A938.8412DDE0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r:link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412"/>
                    <a:stretch/>
                  </pic:blipFill>
                  <pic:spPr bwMode="auto">
                    <a:xfrm>
                      <a:off x="0" y="0"/>
                      <a:ext cx="6236689" cy="115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23A03" w:rsidRPr="007A5DE5">
        <w:rPr>
          <w:b/>
          <w:color w:val="FF0000"/>
        </w:rPr>
        <w:t>If a child needs a referral for evaluation:</w:t>
      </w:r>
    </w:p>
    <w:p w14:paraId="02F67885" w14:textId="111EF64D" w:rsidR="00B23A03" w:rsidRDefault="00B23A03" w:rsidP="00B23A03">
      <w:r w:rsidRPr="00B23A03">
        <w:rPr>
          <w:noProof/>
        </w:rPr>
        <w:lastRenderedPageBreak/>
        <w:drawing>
          <wp:inline distT="0" distB="0" distL="0" distR="0" wp14:anchorId="3D6641CF" wp14:editId="65B396B6">
            <wp:extent cx="4749800" cy="2197027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19923" r="15077" b="2836"/>
                    <a:stretch/>
                  </pic:blipFill>
                  <pic:spPr bwMode="auto">
                    <a:xfrm>
                      <a:off x="0" y="0"/>
                      <a:ext cx="4787034" cy="22142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7A3286" w14:textId="77777777" w:rsidR="00B23A03" w:rsidRDefault="00752D5B" w:rsidP="00B23A03">
      <w:pPr>
        <w:pStyle w:val="ListParagraph"/>
        <w:numPr>
          <w:ilvl w:val="0"/>
          <w:numId w:val="8"/>
        </w:numPr>
      </w:pPr>
      <w:r>
        <w:t>Fill out all the information</w:t>
      </w:r>
    </w:p>
    <w:p w14:paraId="1EF11EF8" w14:textId="77777777" w:rsidR="00752D5B" w:rsidRDefault="00752D5B" w:rsidP="00752D5B">
      <w:pPr>
        <w:pStyle w:val="ListParagraph"/>
        <w:numPr>
          <w:ilvl w:val="0"/>
          <w:numId w:val="8"/>
        </w:numPr>
      </w:pPr>
      <w:r>
        <w:t xml:space="preserve">If a parent declines </w:t>
      </w:r>
      <w:r w:rsidR="00DA7AC6">
        <w:t xml:space="preserve">an evaluation </w:t>
      </w:r>
      <w:r>
        <w:t>then fill in the date and continue to fill out the corresponding information</w:t>
      </w:r>
    </w:p>
    <w:p w14:paraId="22B8DC2B" w14:textId="480EC757" w:rsidR="00B95EE3" w:rsidRDefault="00752D5B" w:rsidP="00B95EE3">
      <w:pPr>
        <w:pStyle w:val="ListParagraph"/>
        <w:numPr>
          <w:ilvl w:val="0"/>
          <w:numId w:val="8"/>
        </w:numPr>
      </w:pPr>
      <w:r>
        <w:t>When an evaluation is completed, make sure you enter the completion date into this section</w:t>
      </w:r>
    </w:p>
    <w:p w14:paraId="7408A5ED" w14:textId="248A23FF" w:rsidR="00B95EE3" w:rsidRPr="00B95EE3" w:rsidRDefault="00B95EE3" w:rsidP="00F75BF0">
      <w:pPr>
        <w:rPr>
          <w:b/>
        </w:rPr>
      </w:pPr>
      <w:r w:rsidRPr="00B95EE3">
        <w:rPr>
          <w:b/>
          <w:sz w:val="28"/>
          <w:u w:val="single"/>
        </w:rPr>
        <w:t xml:space="preserve">Adding </w:t>
      </w:r>
      <w:r>
        <w:rPr>
          <w:b/>
          <w:sz w:val="28"/>
          <w:u w:val="single"/>
        </w:rPr>
        <w:t>an IEP</w:t>
      </w:r>
      <w:r w:rsidRPr="00B95EE3">
        <w:rPr>
          <w:b/>
          <w:sz w:val="28"/>
          <w:u w:val="single"/>
        </w:rPr>
        <w:t xml:space="preserve"> in</w:t>
      </w:r>
      <w:r>
        <w:rPr>
          <w:b/>
          <w:sz w:val="28"/>
          <w:u w:val="single"/>
        </w:rPr>
        <w:t>to</w:t>
      </w:r>
      <w:r w:rsidRPr="00B95EE3">
        <w:rPr>
          <w:b/>
          <w:sz w:val="28"/>
          <w:u w:val="single"/>
        </w:rPr>
        <w:t xml:space="preserve"> ELMS</w:t>
      </w:r>
    </w:p>
    <w:p w14:paraId="13900932" w14:textId="53580D72" w:rsidR="00F75BF0" w:rsidRDefault="00D03206" w:rsidP="00F75BF0">
      <w:r>
        <w:t xml:space="preserve">b) </w:t>
      </w:r>
      <w:r w:rsidR="00F75BF0">
        <w:t>To add an IEP:</w:t>
      </w:r>
    </w:p>
    <w:p w14:paraId="17BD8C12" w14:textId="77777777" w:rsidR="00F75BF0" w:rsidRDefault="00F75BF0" w:rsidP="00F75BF0">
      <w:pPr>
        <w:pStyle w:val="ListParagraph"/>
        <w:numPr>
          <w:ilvl w:val="0"/>
          <w:numId w:val="4"/>
        </w:numPr>
      </w:pPr>
      <w:r>
        <w:t xml:space="preserve">Click on “Add IEP” </w:t>
      </w:r>
    </w:p>
    <w:p w14:paraId="5DB35E43" w14:textId="77777777" w:rsidR="00F75BF0" w:rsidRDefault="00F75BF0" w:rsidP="00F75BF0">
      <w:pPr>
        <w:pStyle w:val="ListParagraph"/>
        <w:numPr>
          <w:ilvl w:val="0"/>
          <w:numId w:val="4"/>
        </w:numPr>
      </w:pPr>
      <w:r>
        <w:t>This pop up will appear</w:t>
      </w:r>
    </w:p>
    <w:p w14:paraId="4534145E" w14:textId="77777777" w:rsidR="00F75BF0" w:rsidRDefault="00F75BF0" w:rsidP="00F75BF0">
      <w:pPr>
        <w:pStyle w:val="ListParagrap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E028CF4" wp14:editId="32E645F5">
                <wp:simplePos x="0" y="0"/>
                <wp:positionH relativeFrom="column">
                  <wp:posOffset>548640</wp:posOffset>
                </wp:positionH>
                <wp:positionV relativeFrom="paragraph">
                  <wp:posOffset>2732405</wp:posOffset>
                </wp:positionV>
                <wp:extent cx="693420" cy="251460"/>
                <wp:effectExtent l="0" t="0" r="11430" b="1524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420" cy="25146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E31D82D" id="Oval 21" o:spid="_x0000_s1026" style="position:absolute;margin-left:43.2pt;margin-top:215.15pt;width:54.6pt;height:19.8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7168F43" wp14:editId="4782CD37">
                <wp:simplePos x="0" y="0"/>
                <wp:positionH relativeFrom="column">
                  <wp:posOffset>2865120</wp:posOffset>
                </wp:positionH>
                <wp:positionV relativeFrom="paragraph">
                  <wp:posOffset>316865</wp:posOffset>
                </wp:positionV>
                <wp:extent cx="693420" cy="251460"/>
                <wp:effectExtent l="0" t="0" r="11430" b="1524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420" cy="25146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9CD52E3" id="Oval 20" o:spid="_x0000_s1026" style="position:absolute;margin-left:225.6pt;margin-top:24.95pt;width:54.6pt;height:19.8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0078296" wp14:editId="3B297289">
                <wp:simplePos x="0" y="0"/>
                <wp:positionH relativeFrom="column">
                  <wp:posOffset>502920</wp:posOffset>
                </wp:positionH>
                <wp:positionV relativeFrom="paragraph">
                  <wp:posOffset>316865</wp:posOffset>
                </wp:positionV>
                <wp:extent cx="693420" cy="251460"/>
                <wp:effectExtent l="0" t="0" r="11430" b="15240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420" cy="251460"/>
                        </a:xfrm>
                        <a:prstGeom prst="ellipse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9BBD097" id="Oval 19" o:spid="_x0000_s1026" style="position:absolute;margin-left:39.6pt;margin-top:24.95pt;width:54.6pt;height:19.8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" filled="f" strokecolor="red" strokeweight="1pt">
                <v:stroke joinstyle="miter"/>
              </v:oval>
            </w:pict>
          </mc:Fallback>
        </mc:AlternateContent>
      </w:r>
      <w:r w:rsidRPr="00F75BF0">
        <w:rPr>
          <w:noProof/>
        </w:rPr>
        <w:drawing>
          <wp:inline distT="0" distB="0" distL="0" distR="0" wp14:anchorId="401BB488" wp14:editId="01E9A6D1">
            <wp:extent cx="5943600" cy="303593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E46CB" w14:textId="77777777" w:rsidR="00F75BF0" w:rsidRDefault="00F75BF0" w:rsidP="00F75BF0">
      <w:pPr>
        <w:pStyle w:val="ListParagraph"/>
        <w:numPr>
          <w:ilvl w:val="0"/>
          <w:numId w:val="4"/>
        </w:numPr>
      </w:pPr>
      <w:r>
        <w:t>Enter the IEP Start and End dates</w:t>
      </w:r>
    </w:p>
    <w:p w14:paraId="2AEEC21F" w14:textId="77777777" w:rsidR="00F75BF0" w:rsidRDefault="00F75BF0" w:rsidP="00F75BF0">
      <w:pPr>
        <w:pStyle w:val="ListParagraph"/>
        <w:numPr>
          <w:ilvl w:val="0"/>
          <w:numId w:val="4"/>
        </w:numPr>
      </w:pPr>
      <w:r>
        <w:t>Select all that apply to the child’s IEP</w:t>
      </w:r>
    </w:p>
    <w:p w14:paraId="2499FA27" w14:textId="77777777" w:rsidR="00F75BF0" w:rsidRDefault="00F75BF0" w:rsidP="00F75BF0">
      <w:pPr>
        <w:pStyle w:val="ListParagraph"/>
        <w:numPr>
          <w:ilvl w:val="0"/>
          <w:numId w:val="4"/>
        </w:numPr>
      </w:pPr>
      <w:r>
        <w:t>Click “Save”</w:t>
      </w:r>
    </w:p>
    <w:p w14:paraId="7DA1FCA7" w14:textId="77777777" w:rsidR="00B95EE3" w:rsidRDefault="000A7FEB" w:rsidP="00B95EE3">
      <w:pPr>
        <w:numPr>
          <w:ilvl w:val="0"/>
          <w:numId w:val="9"/>
        </w:numPr>
      </w:pPr>
      <w:r>
        <w:t xml:space="preserve">Note: </w:t>
      </w:r>
      <w:r w:rsidRPr="000A7FEB">
        <w:t xml:space="preserve">When updating an expired IEP they will need to enter the date the </w:t>
      </w:r>
      <w:r w:rsidRPr="000A7FEB">
        <w:rPr>
          <w:b/>
        </w:rPr>
        <w:t>DAY AFTER</w:t>
      </w:r>
      <w:r w:rsidRPr="000A7FEB">
        <w:t xml:space="preserve"> the e</w:t>
      </w:r>
      <w:r>
        <w:t>xpired IEP ended. </w:t>
      </w:r>
      <w:r w:rsidRPr="000A7FEB">
        <w:t>Example:  IEP expired 06/20/2020, regardless of what the current IEP says for start date, you will enter 06/21/2020 as start date in ELMS.</w:t>
      </w:r>
    </w:p>
    <w:p w14:paraId="5D1EE66E" w14:textId="77777777" w:rsidR="00B95EE3" w:rsidRDefault="00B95EE3" w:rsidP="00B95EE3"/>
    <w:p w14:paraId="23E11EC2" w14:textId="5B9E4137" w:rsidR="000A7FEB" w:rsidRDefault="00B95EE3" w:rsidP="000A7FEB">
      <w:r w:rsidRPr="00B95EE3">
        <w:rPr>
          <w:b/>
          <w:sz w:val="28"/>
          <w:u w:val="single"/>
        </w:rPr>
        <w:t xml:space="preserve">Adding </w:t>
      </w:r>
      <w:r>
        <w:rPr>
          <w:b/>
          <w:sz w:val="28"/>
          <w:u w:val="single"/>
        </w:rPr>
        <w:t>Child Transportation</w:t>
      </w:r>
      <w:r w:rsidRPr="00B95EE3">
        <w:rPr>
          <w:b/>
          <w:sz w:val="28"/>
          <w:u w:val="single"/>
        </w:rPr>
        <w:t xml:space="preserve"> in ELMS</w:t>
      </w:r>
    </w:p>
    <w:p w14:paraId="0E65CBF3" w14:textId="77777777" w:rsidR="00D03206" w:rsidRDefault="00D03206" w:rsidP="00D03206">
      <w:r>
        <w:t>c) Selecting Child Transportation</w:t>
      </w:r>
    </w:p>
    <w:p w14:paraId="724DEA16" w14:textId="77777777" w:rsidR="00D03206" w:rsidRDefault="00D03206" w:rsidP="00D03206">
      <w:pPr>
        <w:pStyle w:val="ListParagraph"/>
        <w:numPr>
          <w:ilvl w:val="0"/>
          <w:numId w:val="5"/>
        </w:numPr>
      </w:pPr>
      <w:r>
        <w:t>Click on “Select an Option”</w:t>
      </w:r>
    </w:p>
    <w:p w14:paraId="321A52C4" w14:textId="77777777" w:rsidR="00D03206" w:rsidRDefault="00D03206" w:rsidP="00D03206">
      <w:pPr>
        <w:pStyle w:val="ListParagraph"/>
        <w:numPr>
          <w:ilvl w:val="0"/>
          <w:numId w:val="5"/>
        </w:numPr>
      </w:pPr>
      <w:r>
        <w:t>From the pulldown screen, select the child’s mode of transportation</w:t>
      </w:r>
    </w:p>
    <w:p w14:paraId="36E5FDF3" w14:textId="77777777" w:rsidR="00D03206" w:rsidRDefault="00D03206" w:rsidP="00D03206">
      <w:r w:rsidRPr="00D03206">
        <w:rPr>
          <w:noProof/>
        </w:rPr>
        <w:lastRenderedPageBreak/>
        <w:drawing>
          <wp:inline distT="0" distB="0" distL="0" distR="0" wp14:anchorId="7BB1587E" wp14:editId="6080D956">
            <wp:extent cx="3168650" cy="1447165"/>
            <wp:effectExtent l="0" t="0" r="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855" r="4512" b="10798"/>
                    <a:stretch/>
                  </pic:blipFill>
                  <pic:spPr bwMode="auto">
                    <a:xfrm>
                      <a:off x="0" y="0"/>
                      <a:ext cx="3170316" cy="14479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11324F" w14:textId="77777777" w:rsidR="0061016C" w:rsidRDefault="00B95EE3" w:rsidP="0061016C">
      <w:pPr>
        <w:rPr>
          <w:b/>
          <w:sz w:val="28"/>
          <w:u w:val="single"/>
        </w:rPr>
      </w:pPr>
      <w:r w:rsidRPr="00B95EE3">
        <w:rPr>
          <w:b/>
          <w:sz w:val="28"/>
          <w:u w:val="single"/>
        </w:rPr>
        <w:t xml:space="preserve">Adding </w:t>
      </w:r>
      <w:r w:rsidR="0061016C">
        <w:rPr>
          <w:b/>
          <w:sz w:val="28"/>
          <w:u w:val="single"/>
        </w:rPr>
        <w:t>Mental Health</w:t>
      </w:r>
      <w:r w:rsidRPr="00B95EE3">
        <w:rPr>
          <w:b/>
          <w:sz w:val="28"/>
          <w:u w:val="single"/>
        </w:rPr>
        <w:t xml:space="preserve"> in ELMS</w:t>
      </w:r>
    </w:p>
    <w:p w14:paraId="6B26FFFD" w14:textId="6D90126F" w:rsidR="0061016C" w:rsidRDefault="0061016C" w:rsidP="0061016C">
      <w:r>
        <w:t xml:space="preserve">c) </w:t>
      </w:r>
      <w:proofErr w:type="gramStart"/>
      <w:r>
        <w:t>to</w:t>
      </w:r>
      <w:proofErr w:type="gramEnd"/>
      <w:r>
        <w:t xml:space="preserve"> select an option for</w:t>
      </w:r>
      <w:r>
        <w:t xml:space="preserve"> </w:t>
      </w:r>
      <w:r>
        <w:t>Mental Health</w:t>
      </w:r>
    </w:p>
    <w:p w14:paraId="722CEEF1" w14:textId="32A3A3D8" w:rsidR="000116A1" w:rsidRDefault="0061016C" w:rsidP="00D03206">
      <w:pPr>
        <w:pStyle w:val="ListParagraph"/>
        <w:numPr>
          <w:ilvl w:val="0"/>
          <w:numId w:val="14"/>
        </w:numPr>
      </w:pPr>
      <w:r>
        <w:t>Click “yes</w:t>
      </w:r>
      <w:r>
        <w:t>”</w:t>
      </w:r>
      <w:r>
        <w:t xml:space="preserve"> or “no”</w:t>
      </w:r>
      <w:bookmarkStart w:id="0" w:name="_GoBack"/>
      <w:bookmarkEnd w:id="0"/>
    </w:p>
    <w:sectPr w:rsidR="000116A1" w:rsidSect="0051280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955EC"/>
    <w:multiLevelType w:val="hybridMultilevel"/>
    <w:tmpl w:val="1F347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44E5B"/>
    <w:multiLevelType w:val="hybridMultilevel"/>
    <w:tmpl w:val="67AA7A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59616E"/>
    <w:multiLevelType w:val="hybridMultilevel"/>
    <w:tmpl w:val="6BFC27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17C38"/>
    <w:multiLevelType w:val="hybridMultilevel"/>
    <w:tmpl w:val="50649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8844D1"/>
    <w:multiLevelType w:val="hybridMultilevel"/>
    <w:tmpl w:val="851C1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FF0E2A"/>
    <w:multiLevelType w:val="hybridMultilevel"/>
    <w:tmpl w:val="C82AAF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7D5EC5"/>
    <w:multiLevelType w:val="hybridMultilevel"/>
    <w:tmpl w:val="F62EF7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BD74D2"/>
    <w:multiLevelType w:val="hybridMultilevel"/>
    <w:tmpl w:val="DDC8E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8F792C"/>
    <w:multiLevelType w:val="hybridMultilevel"/>
    <w:tmpl w:val="1D662A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5D6F5B"/>
    <w:multiLevelType w:val="hybridMultilevel"/>
    <w:tmpl w:val="6BFC27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1F4C90"/>
    <w:multiLevelType w:val="hybridMultilevel"/>
    <w:tmpl w:val="DF4A96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883157"/>
    <w:multiLevelType w:val="hybridMultilevel"/>
    <w:tmpl w:val="37308D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E56DDF"/>
    <w:multiLevelType w:val="multilevel"/>
    <w:tmpl w:val="A36E2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F687F1B"/>
    <w:multiLevelType w:val="hybridMultilevel"/>
    <w:tmpl w:val="16E25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11"/>
  </w:num>
  <w:num w:numId="5">
    <w:abstractNumId w:val="5"/>
  </w:num>
  <w:num w:numId="6">
    <w:abstractNumId w:val="6"/>
  </w:num>
  <w:num w:numId="7">
    <w:abstractNumId w:val="13"/>
  </w:num>
  <w:num w:numId="8">
    <w:abstractNumId w:val="4"/>
  </w:num>
  <w:num w:numId="9">
    <w:abstractNumId w:val="12"/>
  </w:num>
  <w:num w:numId="10">
    <w:abstractNumId w:val="1"/>
  </w:num>
  <w:num w:numId="11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8"/>
  </w:num>
  <w:num w:numId="13">
    <w:abstractNumId w:val="3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TczNjQzMzOxsDBS0lEKTi0uzszPAykwqgUApve7QCwAAAA="/>
  </w:docVars>
  <w:rsids>
    <w:rsidRoot w:val="008321DE"/>
    <w:rsid w:val="000116A1"/>
    <w:rsid w:val="00047730"/>
    <w:rsid w:val="000A7FEB"/>
    <w:rsid w:val="0015648B"/>
    <w:rsid w:val="0026741B"/>
    <w:rsid w:val="002F20B0"/>
    <w:rsid w:val="0037673E"/>
    <w:rsid w:val="00512802"/>
    <w:rsid w:val="00592847"/>
    <w:rsid w:val="0061016C"/>
    <w:rsid w:val="0071430B"/>
    <w:rsid w:val="00752D5B"/>
    <w:rsid w:val="00782D48"/>
    <w:rsid w:val="007A5DE5"/>
    <w:rsid w:val="008321DE"/>
    <w:rsid w:val="008610DC"/>
    <w:rsid w:val="008F6E89"/>
    <w:rsid w:val="009B4635"/>
    <w:rsid w:val="009F1565"/>
    <w:rsid w:val="00AD23B8"/>
    <w:rsid w:val="00B23A03"/>
    <w:rsid w:val="00B95EE3"/>
    <w:rsid w:val="00C77435"/>
    <w:rsid w:val="00C974B3"/>
    <w:rsid w:val="00D03206"/>
    <w:rsid w:val="00D20AE6"/>
    <w:rsid w:val="00DA7AC6"/>
    <w:rsid w:val="00E40C68"/>
    <w:rsid w:val="00F75BF0"/>
    <w:rsid w:val="00FB7A56"/>
    <w:rsid w:val="00FE4D71"/>
    <w:rsid w:val="00FF7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807C5"/>
  <w15:chartTrackingRefBased/>
  <w15:docId w15:val="{BC794A23-2481-4299-B6E9-D41FB9BD5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21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277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0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cid:9b91623b-1001-447c-8809-6eda761b7cf2" TargetMode="External"/><Relationship Id="rId18" Type="http://schemas.openxmlformats.org/officeDocument/2006/relationships/image" Target="media/image10.jpe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cid:image001.jpg@01D6A938.8412DDE0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994B4704B060498D2B7164F50B3A65" ma:contentTypeVersion="13" ma:contentTypeDescription="Create a new document." ma:contentTypeScope="" ma:versionID="d8cc984b6b5db6358f3150d40568b8af">
  <xsd:schema xmlns:xsd="http://www.w3.org/2001/XMLSchema" xmlns:xs="http://www.w3.org/2001/XMLSchema" xmlns:p="http://schemas.microsoft.com/office/2006/metadata/properties" xmlns:ns3="8162eacf-5987-44e7-9a55-752886a2a71e" xmlns:ns4="c23c4993-c817-4e74-bd39-b74b79544b6b" targetNamespace="http://schemas.microsoft.com/office/2006/metadata/properties" ma:root="true" ma:fieldsID="eb346c6c1bda4ff4893805d2197ece39" ns3:_="" ns4:_="">
    <xsd:import namespace="8162eacf-5987-44e7-9a55-752886a2a71e"/>
    <xsd:import namespace="c23c4993-c817-4e74-bd39-b74b79544b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62eacf-5987-44e7-9a55-752886a2a7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3c4993-c817-4e74-bd39-b74b79544b6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B520CB-3317-4C42-9D14-1F9C4F53377C}">
  <ds:schemaRefs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8162eacf-5987-44e7-9a55-752886a2a71e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c23c4993-c817-4e74-bd39-b74b79544b6b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56453D5-40CA-4390-8C98-BD26978CB3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EBFCDB-0EA3-40D7-B826-40CA6682DB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62eacf-5987-44e7-9a55-752886a2a71e"/>
    <ds:schemaRef ds:uri="c23c4993-c817-4e74-bd39-b74b79544b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51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gren, Molly</dc:creator>
  <cp:keywords/>
  <dc:description/>
  <cp:lastModifiedBy>Beesmer, Christine</cp:lastModifiedBy>
  <cp:revision>2</cp:revision>
  <dcterms:created xsi:type="dcterms:W3CDTF">2021-09-09T21:40:00Z</dcterms:created>
  <dcterms:modified xsi:type="dcterms:W3CDTF">2021-09-09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994B4704B060498D2B7164F50B3A65</vt:lpwstr>
  </property>
</Properties>
</file>